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5A2FD" w14:textId="209A22DF" w:rsidR="003A35B4" w:rsidRDefault="00CD4DD0" w:rsidP="00CD4DD0">
      <w:r>
        <w:rPr>
          <w:rFonts w:ascii="Arial"/>
          <w:noProof/>
          <w:sz w:val="24"/>
          <w:szCs w:val="24"/>
        </w:rPr>
        <w:drawing>
          <wp:inline distT="0" distB="0" distL="0" distR="0" wp14:anchorId="7F3084CB" wp14:editId="1D1F3D10">
            <wp:extent cx="4467225" cy="58578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585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89230" w14:textId="35D87104" w:rsidR="00CD4DD0" w:rsidRDefault="00CD4DD0" w:rsidP="00CD4DD0">
      <w:r>
        <w:rPr>
          <w:noProof/>
        </w:rPr>
        <w:lastRenderedPageBreak/>
        <w:drawing>
          <wp:inline distT="0" distB="0" distL="0" distR="0" wp14:anchorId="6F155763" wp14:editId="7FD0CFAD">
            <wp:extent cx="4467225" cy="57816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578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48550" w14:textId="3B47C6A5" w:rsidR="00CD4DD0" w:rsidRPr="00CD4DD0" w:rsidRDefault="00CD4DD0" w:rsidP="00CD4DD0">
      <w:r>
        <w:rPr>
          <w:noProof/>
        </w:rPr>
        <w:lastRenderedPageBreak/>
        <w:drawing>
          <wp:inline distT="0" distB="0" distL="0" distR="0" wp14:anchorId="30BF0EAC" wp14:editId="7A481B2F">
            <wp:extent cx="4429125" cy="40576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D4DD0" w:rsidRPr="00CD4DD0" w:rsidSect="00142FF5">
      <w:headerReference w:type="default" r:id="rId9"/>
      <w:footerReference w:type="default" r:id="rId10"/>
      <w:type w:val="continuous"/>
      <w:pgSz w:w="12240" w:h="18720" w:code="14"/>
      <w:pgMar w:top="1440" w:right="1440" w:bottom="1440" w:left="1440" w:header="426" w:footer="159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454CF" w14:textId="77777777" w:rsidR="00662343" w:rsidRDefault="00662343" w:rsidP="003A35B4">
      <w:r>
        <w:separator/>
      </w:r>
    </w:p>
  </w:endnote>
  <w:endnote w:type="continuationSeparator" w:id="0">
    <w:p w14:paraId="5BDB04C5" w14:textId="77777777" w:rsidR="00662343" w:rsidRDefault="00662343" w:rsidP="003A3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10273" w14:textId="02DEC7D5" w:rsidR="00E14E38" w:rsidRPr="003A35B4" w:rsidRDefault="00E14E38" w:rsidP="003A35B4">
    <w:pPr>
      <w:pStyle w:val="BodyText"/>
      <w:spacing w:before="3"/>
      <w:rPr>
        <w:rFonts w:ascii="Arial"/>
        <w:b/>
        <w:sz w:val="29"/>
      </w:rPr>
    </w:pPr>
    <w:r>
      <w:rPr>
        <w:rFonts w:ascii="Arial"/>
        <w:b/>
        <w:noProof/>
        <w:sz w:val="29"/>
      </w:rPr>
      <mc:AlternateContent>
        <mc:Choice Requires="wpg">
          <w:drawing>
            <wp:anchor distT="0" distB="0" distL="114300" distR="114300" simplePos="0" relativeHeight="251674112" behindDoc="0" locked="0" layoutInCell="1" allowOverlap="1" wp14:anchorId="37A4F193" wp14:editId="63DC01BE">
              <wp:simplePos x="0" y="0"/>
              <wp:positionH relativeFrom="column">
                <wp:posOffset>-641350</wp:posOffset>
              </wp:positionH>
              <wp:positionV relativeFrom="paragraph">
                <wp:posOffset>241300</wp:posOffset>
              </wp:positionV>
              <wp:extent cx="7214235" cy="772795"/>
              <wp:effectExtent l="0" t="0" r="5715" b="8255"/>
              <wp:wrapTopAndBottom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14235" cy="772795"/>
                        <a:chOff x="-36195" y="-635"/>
                        <a:chExt cx="6544287" cy="772795"/>
                      </a:xfrm>
                    </wpg:grpSpPr>
                    <pic:pic xmlns:pic="http://schemas.openxmlformats.org/drawingml/2006/picture">
                      <pic:nvPicPr>
                        <pic:cNvPr id="156" name="image7.jpeg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5488917" y="180975"/>
                          <a:ext cx="1019175" cy="50482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62" name="Group 62"/>
                      <wpg:cNvGrpSpPr>
                        <a:grpSpLocks/>
                      </wpg:cNvGrpSpPr>
                      <wpg:grpSpPr bwMode="auto">
                        <a:xfrm>
                          <a:off x="-36195" y="-635"/>
                          <a:ext cx="5284470" cy="772795"/>
                          <a:chOff x="901" y="375"/>
                          <a:chExt cx="8322" cy="1217"/>
                        </a:xfrm>
                      </wpg:grpSpPr>
                      <wps:wsp>
                        <wps:cNvPr id="63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3252" y="1152"/>
                            <a:ext cx="597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10202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4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8" y="482"/>
                            <a:ext cx="1026" cy="1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0" y="375"/>
                            <a:ext cx="1242" cy="12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6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901" y="375"/>
                            <a:ext cx="8265" cy="12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EF5A18" w14:textId="77777777" w:rsidR="00E14E38" w:rsidRDefault="00E14E38" w:rsidP="003A35B4">
                              <w:pPr>
                                <w:rPr>
                                  <w:rFonts w:ascii="Arial"/>
                                  <w:b/>
                                  <w:sz w:val="26"/>
                                </w:rPr>
                              </w:pPr>
                            </w:p>
                            <w:p w14:paraId="22602C47" w14:textId="77777777" w:rsidR="00E14E38" w:rsidRDefault="00E14E38" w:rsidP="003A35B4">
                              <w:pPr>
                                <w:rPr>
                                  <w:rFonts w:ascii="Arial"/>
                                  <w:b/>
                                  <w:sz w:val="26"/>
                                </w:rPr>
                              </w:pPr>
                            </w:p>
                            <w:p w14:paraId="5E8F664D" w14:textId="0A3BD063" w:rsidR="00E14E38" w:rsidRDefault="00E14E38" w:rsidP="003A35B4">
                              <w:pPr>
                                <w:spacing w:before="216"/>
                                <w:ind w:left="2379"/>
                                <w:rPr>
                                  <w:rFonts w:ascii="Arial" w:hAnsi="Arial"/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i/>
                                  <w:color w:val="231F20"/>
                                  <w:sz w:val="24"/>
                                </w:rPr>
                                <w:t>“            A</w:t>
                              </w:r>
                              <w:r>
                                <w:rPr>
                                  <w:rFonts w:ascii="Arial" w:hAnsi="Arial"/>
                                  <w:i/>
                                  <w:color w:val="231F20"/>
                                  <w:spacing w:val="-1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i/>
                                  <w:color w:val="231F20"/>
                                  <w:sz w:val="24"/>
                                </w:rPr>
                                <w:t>premier</w:t>
                              </w:r>
                              <w:r>
                                <w:rPr>
                                  <w:rFonts w:ascii="Arial" w:hAnsi="Arial"/>
                                  <w:i/>
                                  <w:color w:val="231F20"/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i/>
                                  <w:color w:val="231F20"/>
                                  <w:sz w:val="24"/>
                                </w:rPr>
                                <w:t>multi-disciplinary</w:t>
                              </w:r>
                              <w:r>
                                <w:rPr>
                                  <w:rFonts w:ascii="Arial" w:hAnsi="Arial"/>
                                  <w:i/>
                                  <w:color w:val="231F20"/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i/>
                                  <w:color w:val="231F20"/>
                                  <w:sz w:val="24"/>
                                </w:rPr>
                                <w:t>technological</w:t>
                              </w:r>
                              <w:r>
                                <w:rPr>
                                  <w:rFonts w:ascii="Arial" w:hAnsi="Arial"/>
                                  <w:i/>
                                  <w:color w:val="231F20"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i/>
                                  <w:color w:val="231F20"/>
                                  <w:sz w:val="24"/>
                                </w:rPr>
                                <w:t>university“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A4F193" id="Group 2" o:spid="_x0000_s1026" style="position:absolute;margin-left:-50.5pt;margin-top:19pt;width:568.05pt;height:60.85pt;z-index:251674112;mso-width-relative:margin;mso-height-relative:margin" coordorigin="-361,-6" coordsize="65442,772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qtc9RVmq1z1FNCZnXPUVh6l1rcueorA1GpGc5edHrm9W/1b10l50eub1b/VvWhB514k/wBW&#10;9eWaj9569T8Sf6t68s1H7z0Aczf9XrmtS/i+ldLf9XrmtS/i+lAHI6rX1L+xL/yI3iL/ALC//tFK&#10;+WtVr6j/AGKP+RF8Q/8AYX/9opQJH0XRTKKBj6KZRQBleMP+RS1v/rxm/wDQHr8pK/Vjxh/yKWt/&#10;9eM3/oD1+U9BZ+u/gz/kT9B/68bf/wBAStesjwZ/yJ+g/wDXjb/+gJWvQZsKKKKB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W94W/4/Jv92sGt7wt/wAfk3+7&#10;QNHzN/wUp/5JP4Y/7Dn/ALRmr4V+F3/I5Wn+4/8A6BX3V/wUp/5JP4Y/7Dn/ALRmr4S+Gn/I4W3+&#10;4/8A6BSND3LzBR5gqDdRuqtCCfzBR5gqDdRuo0An8wVw3xZf/iW2H/Xb/wBkrst1cP8AFSTfpth/&#10;12/9kpAcXZ1u6f0rCs63dP6UIDobGu28If8AH4n0ribGu28If8fifSgD6B8Jf8e6V6LYf6oV514S&#10;/wCPdK9FsP8AVCgDobD7tdBZ1z9h92ugs6zLNeH7wq9D1FUYfvCr0PUUxPcvR/cp9IvSlpjCiiik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EbpWc1X5PuVRm6mmSULnpWNeVtTfeNYt5Uso5+&#10;/wD465jVv9W9dPf/AMdcxq3+retCDzrxJ/q3ryzUfvPXqfiT/VvXlmo/eegDmb/q9c1qX8X0rpb/&#10;AKvXNal/F9KAOR1Wtj4ev/oF5/18f+yVj6rWt4Dk/wBDvP8Art/7JQJHX+ZR5lV91G6gZY8yjzKr&#10;7qN1ADdSf/iW3P8A1xevn+veNSf/AEC5/wCuL14PQWfrv4M/5E/Qf+vG3/8AQErXrI8Gf8ifoP8A&#10;142//oCVr0GbCiiigQ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VveFv+Pyb/AHaw&#10;a3vC3/H5N/u0DR8zf8FKf+ST+GP+w5/7Rmr4N+H/APyM9t/uP/6BX3l/wUp/5JP4Y/7Dn/tGavgn&#10;wF/yMtt/uP8A+gUI0PXPM+tHmfWoaKdiCbzPrR5n1qGiiwE3mfWuR+IUn+gWX/XauorlPH//AB4W&#10;f/XWiwHOWdbun9KwrOt3T+lJAdDY123hD/j8T6VxNjXbeEP+PxPpQB9B+D/9Qleh2H+qFeeeD/8A&#10;UJXodh/qhQB0Nh92ugs65+w+7XQWdZlmvD94Veh6iqMP3hV6HqKYnuaC9KWkXpS02MKKKKQ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7.jpeg" o:spid="_x0000_s1027" type="#_x0000_t75" style="position:absolute;left:54889;top:1809;width:10191;height:5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">
                <v:imagedata r:id="rId4" o:title=""/>
              </v:shape>
              <v:group id="Group 62" o:spid="_x0000_s1028" style="position:absolute;left:-361;top:-6;width:52843;height:7727" coordorigin="901,375" coordsize="8322,1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<v:line id="Line 18" o:spid="_x0000_s1029" style="position:absolute;visibility:visible;mso-wrap-style:square" from="3252,1152" to="9223,1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" strokecolor="#010202"/>
                <v:shape id="Picture 19" o:spid="_x0000_s1030" type="#_x0000_t75" style="position:absolute;left:958;top:482;width:1026;height:1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">
                  <v:imagedata r:id="rId5" o:title=""/>
                </v:shape>
                <v:shape id="Picture 20" o:spid="_x0000_s1031" type="#_x0000_t75" style="position:absolute;left:2050;top:375;width:1242;height:1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32" type="#_x0000_t202" style="position:absolute;left:901;top:375;width:8265;height:1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" filled="f" stroked="f">
                  <v:textbox inset="0,0,0,0">
                    <w:txbxContent>
                      <w:p w14:paraId="3DEF5A18" w14:textId="77777777" w:rsidR="00E14E38" w:rsidRDefault="00E14E38" w:rsidP="003A35B4">
                        <w:pPr>
                          <w:rPr>
                            <w:rFonts w:ascii="Arial"/>
                            <w:b/>
                            <w:sz w:val="26"/>
                          </w:rPr>
                        </w:pPr>
                      </w:p>
                      <w:p w14:paraId="22602C47" w14:textId="77777777" w:rsidR="00E14E38" w:rsidRDefault="00E14E38" w:rsidP="003A35B4">
                        <w:pPr>
                          <w:rPr>
                            <w:rFonts w:ascii="Arial"/>
                            <w:b/>
                            <w:sz w:val="26"/>
                          </w:rPr>
                        </w:pPr>
                      </w:p>
                      <w:p w14:paraId="5E8F664D" w14:textId="0A3BD063" w:rsidR="00E14E38" w:rsidRDefault="00E14E38" w:rsidP="003A35B4">
                        <w:pPr>
                          <w:spacing w:before="216"/>
                          <w:ind w:left="2379"/>
                          <w:rPr>
                            <w:rFonts w:ascii="Arial" w:hAnsi="Arial"/>
                            <w:i/>
                            <w:sz w:val="24"/>
                          </w:rPr>
                        </w:pPr>
                        <w:r>
                          <w:rPr>
                            <w:rFonts w:ascii="Arial" w:hAnsi="Arial"/>
                            <w:i/>
                            <w:color w:val="231F20"/>
                            <w:sz w:val="24"/>
                          </w:rPr>
                          <w:t>“            A</w:t>
                        </w:r>
                        <w:r>
                          <w:rPr>
                            <w:rFonts w:ascii="Arial" w:hAnsi="Arial"/>
                            <w:i/>
                            <w:color w:val="231F20"/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i/>
                            <w:color w:val="231F20"/>
                            <w:sz w:val="24"/>
                          </w:rPr>
                          <w:t>premier</w:t>
                        </w:r>
                        <w:r>
                          <w:rPr>
                            <w:rFonts w:ascii="Arial" w:hAnsi="Arial"/>
                            <w:i/>
                            <w:color w:val="231F20"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i/>
                            <w:color w:val="231F20"/>
                            <w:sz w:val="24"/>
                          </w:rPr>
                          <w:t>multi-disciplinary</w:t>
                        </w:r>
                        <w:r>
                          <w:rPr>
                            <w:rFonts w:ascii="Arial" w:hAnsi="Arial"/>
                            <w:i/>
                            <w:color w:val="231F20"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i/>
                            <w:color w:val="231F20"/>
                            <w:sz w:val="24"/>
                          </w:rPr>
                          <w:t>technological</w:t>
                        </w:r>
                        <w:r>
                          <w:rPr>
                            <w:rFonts w:ascii="Arial" w:hAnsi="Arial"/>
                            <w:i/>
                            <w:color w:val="231F20"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i/>
                            <w:color w:val="231F20"/>
                            <w:sz w:val="24"/>
                          </w:rPr>
                          <w:t>university“</w:t>
                        </w:r>
                      </w:p>
                    </w:txbxContent>
                  </v:textbox>
                </v:shape>
              </v:group>
              <w10:wrap type="topAndBottom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7984F" w14:textId="77777777" w:rsidR="00662343" w:rsidRDefault="00662343" w:rsidP="003A35B4">
      <w:r>
        <w:separator/>
      </w:r>
    </w:p>
  </w:footnote>
  <w:footnote w:type="continuationSeparator" w:id="0">
    <w:p w14:paraId="21C66153" w14:textId="77777777" w:rsidR="00662343" w:rsidRDefault="00662343" w:rsidP="003A3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14322" w14:textId="3C05E427" w:rsidR="00E14E38" w:rsidRDefault="00E14E38" w:rsidP="003A35B4">
    <w:pPr>
      <w:spacing w:before="72"/>
      <w:ind w:left="3183" w:right="2736"/>
      <w:jc w:val="center"/>
      <w:rPr>
        <w:sz w:val="24"/>
      </w:rPr>
    </w:pPr>
    <w:r>
      <w:rPr>
        <w:noProof/>
        <w:color w:val="221E1F"/>
        <w:sz w:val="24"/>
      </w:rPr>
      <mc:AlternateContent>
        <mc:Choice Requires="wpg">
          <w:drawing>
            <wp:anchor distT="0" distB="0" distL="114300" distR="114300" simplePos="0" relativeHeight="251665920" behindDoc="0" locked="0" layoutInCell="1" allowOverlap="1" wp14:anchorId="5F7E2201" wp14:editId="6863BA0F">
              <wp:simplePos x="0" y="0"/>
              <wp:positionH relativeFrom="column">
                <wp:posOffset>-252257</wp:posOffset>
              </wp:positionH>
              <wp:positionV relativeFrom="paragraph">
                <wp:posOffset>-5080</wp:posOffset>
              </wp:positionV>
              <wp:extent cx="6353175" cy="1649095"/>
              <wp:effectExtent l="0" t="0" r="28575" b="27305"/>
              <wp:wrapNone/>
              <wp:docPr id="19" name="Group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53175" cy="1649095"/>
                        <a:chOff x="0" y="0"/>
                        <a:chExt cx="6353175" cy="1649095"/>
                      </a:xfrm>
                    </wpg:grpSpPr>
                    <pic:pic xmlns:pic="http://schemas.openxmlformats.org/drawingml/2006/picture">
                      <pic:nvPicPr>
                        <pic:cNvPr id="20" name="image2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296383" y="0"/>
                          <a:ext cx="904875" cy="9048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1" name="image4.jpeg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29683" y="1028700"/>
                          <a:ext cx="1590675" cy="5429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2" name="Freeform: Shape 10"/>
                      <wps:cNvSpPr>
                        <a:spLocks/>
                      </wps:cNvSpPr>
                      <wps:spPr bwMode="auto">
                        <a:xfrm>
                          <a:off x="0" y="1647825"/>
                          <a:ext cx="6353175" cy="1270"/>
                        </a:xfrm>
                        <a:custGeom>
                          <a:avLst/>
                          <a:gdLst>
                            <a:gd name="T0" fmla="+- 0 1099 1099"/>
                            <a:gd name="T1" fmla="*/ T0 w 10005"/>
                            <a:gd name="T2" fmla="+- 0 11103 1099"/>
                            <a:gd name="T3" fmla="*/ T2 w 1000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05">
                              <a:moveTo>
                                <a:pt x="0" y="0"/>
                              </a:moveTo>
                              <a:lnTo>
                                <a:pt x="10004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10202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D67B186" id="Group 19" o:spid="_x0000_s1026" style="position:absolute;margin-left:-19.85pt;margin-top:-.4pt;width:500.25pt;height:129.85pt;z-index:251665920" coordsize="63531,164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2.png" o:spid="_x0000_s1027" type="#_x0000_t75" style="position:absolute;left:2963;width:9049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">
                <v:imagedata r:id="rId3" o:title=""/>
              </v:shape>
              <v:shape id="image4.jpeg" o:spid="_x0000_s1028" type="#_x0000_t75" style="position:absolute;left:296;top:10287;width:15907;height:5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">
                <v:imagedata r:id="rId4" o:title=""/>
              </v:shape>
              <v:shape id="Freeform: Shape 10" o:spid="_x0000_s1029" style="position:absolute;top:16478;width:63531;height:12;visibility:visible;mso-wrap-style:square;v-text-anchor:top" coordsize="1000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" path="m,l10004,e" filled="f" strokecolor="#010202" strokeweight="1pt">
                <v:path arrowok="t" o:connecttype="custom" o:connectlocs="0,0;6352540,0" o:connectangles="0,0"/>
              </v:shape>
            </v:group>
          </w:pict>
        </mc:Fallback>
      </mc:AlternateContent>
    </w:r>
    <w:r w:rsidRPr="00B10498">
      <w:rPr>
        <w:noProof/>
        <w:color w:val="221E1F"/>
        <w:sz w:val="24"/>
      </w:rPr>
      <w:drawing>
        <wp:anchor distT="0" distB="0" distL="114300" distR="114300" simplePos="0" relativeHeight="251676160" behindDoc="0" locked="0" layoutInCell="1" allowOverlap="1" wp14:anchorId="43B8DD9C" wp14:editId="490E6FC1">
          <wp:simplePos x="0" y="0"/>
          <wp:positionH relativeFrom="column">
            <wp:posOffset>5083648</wp:posOffset>
          </wp:positionH>
          <wp:positionV relativeFrom="paragraph">
            <wp:posOffset>76835</wp:posOffset>
          </wp:positionV>
          <wp:extent cx="1016635" cy="553720"/>
          <wp:effectExtent l="0" t="0" r="0" b="0"/>
          <wp:wrapNone/>
          <wp:docPr id="1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image1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635" cy="5537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color w:val="221E1F"/>
        <w:sz w:val="24"/>
      </w:rPr>
      <w:t>Republic</w:t>
    </w:r>
    <w:r>
      <w:rPr>
        <w:color w:val="221E1F"/>
        <w:spacing w:val="14"/>
        <w:sz w:val="24"/>
      </w:rPr>
      <w:t xml:space="preserve"> </w:t>
    </w:r>
    <w:r>
      <w:rPr>
        <w:color w:val="221E1F"/>
        <w:sz w:val="24"/>
      </w:rPr>
      <w:t>of</w:t>
    </w:r>
    <w:r>
      <w:rPr>
        <w:color w:val="221E1F"/>
        <w:spacing w:val="14"/>
        <w:sz w:val="24"/>
      </w:rPr>
      <w:t xml:space="preserve"> </w:t>
    </w:r>
    <w:r>
      <w:rPr>
        <w:color w:val="221E1F"/>
        <w:sz w:val="24"/>
      </w:rPr>
      <w:t>the</w:t>
    </w:r>
    <w:r>
      <w:rPr>
        <w:color w:val="221E1F"/>
        <w:spacing w:val="14"/>
        <w:sz w:val="24"/>
      </w:rPr>
      <w:t xml:space="preserve"> </w:t>
    </w:r>
    <w:r>
      <w:rPr>
        <w:color w:val="221E1F"/>
        <w:sz w:val="24"/>
      </w:rPr>
      <w:t>Philippines</w:t>
    </w:r>
  </w:p>
  <w:p w14:paraId="168930D7" w14:textId="41E9D099" w:rsidR="00E14E38" w:rsidRDefault="00E14E38" w:rsidP="003A35B4">
    <w:pPr>
      <w:pStyle w:val="Title"/>
    </w:pPr>
    <w:r>
      <w:rPr>
        <w:color w:val="221E1F"/>
      </w:rPr>
      <w:t>CEBU</w:t>
    </w:r>
    <w:r>
      <w:rPr>
        <w:color w:val="221E1F"/>
        <w:spacing w:val="20"/>
      </w:rPr>
      <w:t xml:space="preserve"> </w:t>
    </w:r>
    <w:r>
      <w:rPr>
        <w:color w:val="221E1F"/>
      </w:rPr>
      <w:t>TECHNOLOGICAL</w:t>
    </w:r>
    <w:r>
      <w:rPr>
        <w:color w:val="221E1F"/>
        <w:spacing w:val="15"/>
      </w:rPr>
      <w:t xml:space="preserve"> </w:t>
    </w:r>
    <w:r>
      <w:rPr>
        <w:color w:val="221E1F"/>
      </w:rPr>
      <w:t>UNIVERSITY</w:t>
    </w:r>
  </w:p>
  <w:p w14:paraId="2F87E369" w14:textId="77777777" w:rsidR="00E14E38" w:rsidRPr="00BE382C" w:rsidRDefault="00E14E38" w:rsidP="009D782D">
    <w:pPr>
      <w:spacing w:line="247" w:lineRule="exact"/>
      <w:ind w:right="-720"/>
      <w:jc w:val="center"/>
    </w:pPr>
    <w:r w:rsidRPr="00BE382C">
      <w:rPr>
        <w:color w:val="221E1F"/>
      </w:rPr>
      <w:t>DAANBANTAYAN</w:t>
    </w:r>
    <w:r w:rsidRPr="00BE382C">
      <w:rPr>
        <w:color w:val="221E1F"/>
        <w:spacing w:val="-3"/>
      </w:rPr>
      <w:t xml:space="preserve"> </w:t>
    </w:r>
    <w:r w:rsidRPr="00BE382C">
      <w:rPr>
        <w:color w:val="221E1F"/>
      </w:rPr>
      <w:t>CAMPUS</w:t>
    </w:r>
  </w:p>
  <w:p w14:paraId="0B2BFB9B" w14:textId="77777777" w:rsidR="00E14E38" w:rsidRPr="00BE382C" w:rsidRDefault="00E14E38" w:rsidP="009D782D">
    <w:pPr>
      <w:spacing w:before="5" w:line="230" w:lineRule="exact"/>
      <w:ind w:right="-720"/>
      <w:jc w:val="center"/>
      <w:rPr>
        <w:sz w:val="20"/>
      </w:rPr>
    </w:pPr>
    <w:proofErr w:type="spellStart"/>
    <w:r w:rsidRPr="00BE382C">
      <w:rPr>
        <w:color w:val="010202"/>
        <w:w w:val="80"/>
        <w:sz w:val="20"/>
      </w:rPr>
      <w:t>Agujo</w:t>
    </w:r>
    <w:proofErr w:type="spellEnd"/>
    <w:r w:rsidRPr="00BE382C">
      <w:rPr>
        <w:color w:val="010202"/>
        <w:w w:val="80"/>
        <w:sz w:val="20"/>
      </w:rPr>
      <w:t xml:space="preserve">, </w:t>
    </w:r>
    <w:proofErr w:type="spellStart"/>
    <w:r w:rsidRPr="00BE382C">
      <w:rPr>
        <w:color w:val="010202"/>
        <w:w w:val="80"/>
        <w:sz w:val="20"/>
      </w:rPr>
      <w:t>Daanbantayan</w:t>
    </w:r>
    <w:proofErr w:type="spellEnd"/>
    <w:r w:rsidRPr="00BE382C">
      <w:rPr>
        <w:color w:val="010202"/>
        <w:w w:val="80"/>
        <w:sz w:val="20"/>
      </w:rPr>
      <w:t>, Cebu, Philippines</w:t>
    </w:r>
  </w:p>
  <w:p w14:paraId="31600F39" w14:textId="459C59C1" w:rsidR="00E14E38" w:rsidRPr="00BE382C" w:rsidRDefault="00E14E38" w:rsidP="009D782D">
    <w:pPr>
      <w:tabs>
        <w:tab w:val="left" w:pos="10080"/>
      </w:tabs>
      <w:spacing w:line="249" w:lineRule="auto"/>
      <w:ind w:right="-720"/>
      <w:jc w:val="center"/>
      <w:rPr>
        <w:color w:val="010202"/>
        <w:sz w:val="16"/>
        <w:szCs w:val="16"/>
      </w:rPr>
    </w:pPr>
    <w:r w:rsidRPr="00B10498">
      <w:rPr>
        <w:noProof/>
        <w:color w:val="221E1F"/>
        <w:sz w:val="24"/>
      </w:rPr>
      <w:drawing>
        <wp:anchor distT="0" distB="0" distL="114300" distR="114300" simplePos="0" relativeHeight="251677184" behindDoc="0" locked="0" layoutInCell="1" allowOverlap="1" wp14:anchorId="63F47616" wp14:editId="70D375F9">
          <wp:simplePos x="0" y="0"/>
          <wp:positionH relativeFrom="column">
            <wp:posOffset>5080473</wp:posOffset>
          </wp:positionH>
          <wp:positionV relativeFrom="paragraph">
            <wp:posOffset>49530</wp:posOffset>
          </wp:positionV>
          <wp:extent cx="998220" cy="553085"/>
          <wp:effectExtent l="0" t="0" r="0" b="0"/>
          <wp:wrapNone/>
          <wp:docPr id="23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image3.pn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8220" cy="5530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BE382C">
      <w:rPr>
        <w:color w:val="010202"/>
        <w:sz w:val="16"/>
        <w:szCs w:val="16"/>
      </w:rPr>
      <w:t>Website:</w:t>
    </w:r>
    <w:r w:rsidRPr="00BE382C">
      <w:rPr>
        <w:color w:val="010202"/>
        <w:spacing w:val="-7"/>
        <w:sz w:val="16"/>
        <w:szCs w:val="16"/>
      </w:rPr>
      <w:t xml:space="preserve"> </w:t>
    </w:r>
    <w:hyperlink r:id="rId7">
      <w:r w:rsidRPr="00BE382C">
        <w:rPr>
          <w:color w:val="010202"/>
          <w:sz w:val="16"/>
          <w:szCs w:val="16"/>
        </w:rPr>
        <w:t>http://www.ctu.edu.ph</w:t>
      </w:r>
    </w:hyperlink>
    <w:r w:rsidRPr="00BE382C">
      <w:rPr>
        <w:color w:val="010202"/>
        <w:spacing w:val="32"/>
        <w:sz w:val="16"/>
        <w:szCs w:val="16"/>
      </w:rPr>
      <w:t xml:space="preserve"> </w:t>
    </w:r>
    <w:r w:rsidRPr="00BE382C">
      <w:rPr>
        <w:color w:val="010202"/>
        <w:sz w:val="16"/>
        <w:szCs w:val="16"/>
      </w:rPr>
      <w:t>E-mail:</w:t>
    </w:r>
    <w:r w:rsidRPr="00BE382C">
      <w:rPr>
        <w:color w:val="010202"/>
        <w:spacing w:val="-6"/>
        <w:sz w:val="16"/>
        <w:szCs w:val="16"/>
      </w:rPr>
      <w:t xml:space="preserve"> </w:t>
    </w:r>
    <w:hyperlink r:id="rId8" w:history="1">
      <w:r w:rsidRPr="00BE382C">
        <w:rPr>
          <w:color w:val="0000FF"/>
          <w:sz w:val="16"/>
          <w:szCs w:val="16"/>
          <w:u w:val="single"/>
        </w:rPr>
        <w:t>info-daanbantayan@ctu.edu.ph</w:t>
      </w:r>
    </w:hyperlink>
  </w:p>
  <w:p w14:paraId="395FFE85" w14:textId="77777777" w:rsidR="00E14E38" w:rsidRDefault="00E14E38" w:rsidP="00A07BAB">
    <w:pPr>
      <w:spacing w:line="249" w:lineRule="auto"/>
      <w:ind w:right="-720"/>
      <w:jc w:val="center"/>
      <w:rPr>
        <w:color w:val="010202"/>
        <w:sz w:val="16"/>
        <w:szCs w:val="16"/>
      </w:rPr>
    </w:pPr>
    <w:r w:rsidRPr="00BE382C">
      <w:rPr>
        <w:color w:val="010202"/>
        <w:sz w:val="16"/>
        <w:szCs w:val="16"/>
      </w:rPr>
      <w:t>Phone:</w:t>
    </w:r>
    <w:r w:rsidRPr="00BE382C">
      <w:rPr>
        <w:color w:val="010202"/>
        <w:spacing w:val="-1"/>
        <w:sz w:val="16"/>
        <w:szCs w:val="16"/>
      </w:rPr>
      <w:t xml:space="preserve"> </w:t>
    </w:r>
    <w:r w:rsidRPr="00BE382C">
      <w:rPr>
        <w:color w:val="010202"/>
        <w:sz w:val="16"/>
        <w:szCs w:val="16"/>
      </w:rPr>
      <w:t>+6332 437 8526</w:t>
    </w:r>
    <w:r w:rsidRPr="00BE382C">
      <w:rPr>
        <w:color w:val="010202"/>
        <w:spacing w:val="-1"/>
        <w:sz w:val="16"/>
        <w:szCs w:val="16"/>
      </w:rPr>
      <w:t xml:space="preserve"> </w:t>
    </w:r>
    <w:r w:rsidRPr="00BE382C">
      <w:rPr>
        <w:color w:val="010202"/>
        <w:sz w:val="16"/>
        <w:szCs w:val="16"/>
      </w:rPr>
      <w:t>loc.</w:t>
    </w:r>
    <w:r w:rsidRPr="00BE382C">
      <w:rPr>
        <w:color w:val="010202"/>
        <w:spacing w:val="-2"/>
        <w:sz w:val="16"/>
        <w:szCs w:val="16"/>
      </w:rPr>
      <w:t xml:space="preserve"> </w:t>
    </w:r>
    <w:r>
      <w:rPr>
        <w:color w:val="010202"/>
        <w:sz w:val="16"/>
        <w:szCs w:val="16"/>
      </w:rPr>
      <w:t>102</w:t>
    </w:r>
  </w:p>
  <w:p w14:paraId="40144BC4" w14:textId="77777777" w:rsidR="00E14E38" w:rsidRDefault="00E14E38" w:rsidP="00A07BAB">
    <w:pPr>
      <w:spacing w:line="249" w:lineRule="auto"/>
      <w:ind w:right="-720"/>
      <w:jc w:val="center"/>
      <w:rPr>
        <w:color w:val="010202"/>
        <w:sz w:val="16"/>
        <w:szCs w:val="16"/>
      </w:rPr>
    </w:pPr>
  </w:p>
  <w:p w14:paraId="52B2A2B8" w14:textId="32B40AEF" w:rsidR="00E14E38" w:rsidRPr="00A07BAB" w:rsidRDefault="00E14E38" w:rsidP="00A07BAB">
    <w:pPr>
      <w:spacing w:line="249" w:lineRule="auto"/>
      <w:ind w:right="-720"/>
      <w:jc w:val="center"/>
      <w:rPr>
        <w:color w:val="010202"/>
        <w:sz w:val="16"/>
        <w:szCs w:val="16"/>
      </w:rPr>
    </w:pPr>
    <w:r>
      <w:rPr>
        <w:rFonts w:ascii="Arial"/>
        <w:b/>
        <w:color w:val="221E1F"/>
        <w:sz w:val="20"/>
      </w:rPr>
      <w:t>COLLEGE OF TECHNOLOGY AND ENGINEERING</w:t>
    </w:r>
  </w:p>
  <w:p w14:paraId="2A195598" w14:textId="77777777" w:rsidR="00E14E38" w:rsidRDefault="00E14E38" w:rsidP="003A35B4">
    <w:pPr>
      <w:pStyle w:val="BodyText"/>
      <w:rPr>
        <w:rFonts w:ascii="Arial"/>
        <w:b/>
        <w:sz w:val="20"/>
      </w:rPr>
    </w:pPr>
  </w:p>
  <w:p w14:paraId="28F57F83" w14:textId="77777777" w:rsidR="00E14E38" w:rsidRDefault="00E14E38" w:rsidP="003A35B4">
    <w:pPr>
      <w:pStyle w:val="BodyText"/>
      <w:rPr>
        <w:rFonts w:ascii="Arial"/>
        <w:b/>
        <w:sz w:val="20"/>
      </w:rPr>
    </w:pPr>
  </w:p>
  <w:p w14:paraId="6D298F84" w14:textId="2C1E0A83" w:rsidR="00E14E38" w:rsidRDefault="00E14E38" w:rsidP="003A35B4">
    <w:pPr>
      <w:pStyle w:val="BodyText"/>
      <w:spacing w:before="2"/>
      <w:rPr>
        <w:rFonts w:ascii="Arial"/>
        <w:b/>
        <w:sz w:val="13"/>
      </w:rPr>
    </w:pPr>
  </w:p>
  <w:p w14:paraId="01DAA0CC" w14:textId="77777777" w:rsidR="00E14E38" w:rsidRDefault="00E14E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jExNDG0MDc3MDVW0lEKTi0uzszPAykwqQUAGhkzWiwAAAA="/>
  </w:docVars>
  <w:rsids>
    <w:rsidRoot w:val="008C7832"/>
    <w:rsid w:val="00001EE2"/>
    <w:rsid w:val="00126F60"/>
    <w:rsid w:val="00142FF5"/>
    <w:rsid w:val="001F4A68"/>
    <w:rsid w:val="00222959"/>
    <w:rsid w:val="00272287"/>
    <w:rsid w:val="002A7C2A"/>
    <w:rsid w:val="002B258D"/>
    <w:rsid w:val="002C2E5D"/>
    <w:rsid w:val="0033491B"/>
    <w:rsid w:val="00336FAE"/>
    <w:rsid w:val="003659A4"/>
    <w:rsid w:val="00396092"/>
    <w:rsid w:val="003A35B4"/>
    <w:rsid w:val="003D00C6"/>
    <w:rsid w:val="00482831"/>
    <w:rsid w:val="004E1234"/>
    <w:rsid w:val="005376B4"/>
    <w:rsid w:val="00540424"/>
    <w:rsid w:val="0056150A"/>
    <w:rsid w:val="005B37CC"/>
    <w:rsid w:val="006153B7"/>
    <w:rsid w:val="00633185"/>
    <w:rsid w:val="00662343"/>
    <w:rsid w:val="0068266F"/>
    <w:rsid w:val="006911FF"/>
    <w:rsid w:val="00732971"/>
    <w:rsid w:val="00744EF5"/>
    <w:rsid w:val="00774BC2"/>
    <w:rsid w:val="00777984"/>
    <w:rsid w:val="007E3948"/>
    <w:rsid w:val="00847FD8"/>
    <w:rsid w:val="00851555"/>
    <w:rsid w:val="008C7832"/>
    <w:rsid w:val="00925D30"/>
    <w:rsid w:val="009373F7"/>
    <w:rsid w:val="009D782D"/>
    <w:rsid w:val="00A07BAB"/>
    <w:rsid w:val="00A27485"/>
    <w:rsid w:val="00A4550D"/>
    <w:rsid w:val="00AB43AD"/>
    <w:rsid w:val="00AC2812"/>
    <w:rsid w:val="00AC4E52"/>
    <w:rsid w:val="00B10498"/>
    <w:rsid w:val="00B15B9E"/>
    <w:rsid w:val="00B22892"/>
    <w:rsid w:val="00C27A48"/>
    <w:rsid w:val="00C61D88"/>
    <w:rsid w:val="00CC1A42"/>
    <w:rsid w:val="00CD290F"/>
    <w:rsid w:val="00CD4DD0"/>
    <w:rsid w:val="00D55AA8"/>
    <w:rsid w:val="00D8094B"/>
    <w:rsid w:val="00D81DE1"/>
    <w:rsid w:val="00DD2747"/>
    <w:rsid w:val="00E14E38"/>
    <w:rsid w:val="00E84562"/>
    <w:rsid w:val="00EC0AD0"/>
    <w:rsid w:val="00ED5930"/>
    <w:rsid w:val="00F5318A"/>
    <w:rsid w:val="00F74680"/>
    <w:rsid w:val="00F82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33AED4AF"/>
  <w15:docId w15:val="{7946D016-1E39-4ADA-AB99-DAB770A1A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12" w:line="270" w:lineRule="exact"/>
      <w:ind w:left="3188" w:right="2736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A35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5B4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3A35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5B4"/>
    <w:rPr>
      <w:rFonts w:ascii="Arial MT" w:eastAsia="Arial MT" w:hAnsi="Arial MT" w:cs="Arial MT"/>
    </w:rPr>
  </w:style>
  <w:style w:type="table" w:styleId="TableGrid">
    <w:name w:val="Table Grid"/>
    <w:basedOn w:val="TableNormal"/>
    <w:uiPriority w:val="39"/>
    <w:rsid w:val="005376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7A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A48"/>
    <w:rPr>
      <w:rFonts w:ascii="Tahoma" w:eastAsia="Arial MT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png"/><Relationship Id="rId1" Type="http://schemas.openxmlformats.org/officeDocument/2006/relationships/image" Target="media/image8.jpeg"/><Relationship Id="rId6" Type="http://schemas.openxmlformats.org/officeDocument/2006/relationships/image" Target="media/image13.png"/><Relationship Id="rId5" Type="http://schemas.openxmlformats.org/officeDocument/2006/relationships/image" Target="media/image12.png"/><Relationship Id="rId4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mailto:info-daanbantayan@ctu.edu.ph" TargetMode="External"/><Relationship Id="rId3" Type="http://schemas.openxmlformats.org/officeDocument/2006/relationships/image" Target="media/image30.png"/><Relationship Id="rId7" Type="http://schemas.openxmlformats.org/officeDocument/2006/relationships/hyperlink" Target="http://www.ctu.edu.ph/" TargetMode="External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2022 mayletter</vt:lpstr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2022 mayletter</dc:title>
  <dc:creator>Gelay</dc:creator>
  <cp:lastModifiedBy>GULBE IRIS</cp:lastModifiedBy>
  <cp:revision>3</cp:revision>
  <cp:lastPrinted>2022-06-01T04:38:00Z</cp:lastPrinted>
  <dcterms:created xsi:type="dcterms:W3CDTF">2022-07-05T11:15:00Z</dcterms:created>
  <dcterms:modified xsi:type="dcterms:W3CDTF">2022-07-05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0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2-05-20T00:00:00Z</vt:filetime>
  </property>
</Properties>
</file>